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0:15:51 UTC 2019</w:t>
      </w:r>
    </w:p>
    <w:p>
      <w:r>
        <w:t xml:space="preserve">Based on commit:</w:t>
      </w:r>
      <w:r>
        <w:t xml:space="preserve"> </w:t>
      </w:r>
      <w:hyperlink r:id="rId22">
        <w:r>
          <w:rPr>
            <w:rStyle w:val="Link"/>
          </w:rPr>
          <w:t xml:space="preserve">ad828fae276d1547b2bd5516e8621e439501f999</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9fc62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00388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19a3d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9f070c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ad828fae276d1547b2bd5516e8621e439501f999"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ad828fae276d1547b2bd5516e8621e439501f999"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